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35AEC" w:rsidRPr="00EA53B7" w:rsidRDefault="00A226C7" w:rsidP="00EA53B7">
      <w:pPr>
        <w:pStyle w:val="ListParagraph"/>
        <w:numPr>
          <w:ilvl w:val="0"/>
          <w:numId w:val="4"/>
        </w:numPr>
        <w:spacing w:line="360" w:lineRule="auto"/>
        <w:ind w:left="142" w:firstLine="0"/>
        <w:rPr>
          <w:sz w:val="28"/>
          <w:szCs w:val="28"/>
        </w:rPr>
      </w:pPr>
      <w:r w:rsidRPr="00EA53B7">
        <w:rPr>
          <w:sz w:val="28"/>
          <w:szCs w:val="28"/>
        </w:rPr>
        <w:t>User name : Shbib Al-Subaie.</w:t>
      </w:r>
    </w:p>
    <w:p w:rsidR="00A226C7" w:rsidRDefault="00A226C7" w:rsidP="00C86BD0">
      <w:pPr>
        <w:spacing w:line="360" w:lineRule="auto"/>
      </w:pPr>
      <w:r>
        <w:t>Arabic Wikipedia</w:t>
      </w:r>
    </w:p>
    <w:p w:rsidR="00A226C7" w:rsidRDefault="008D4B76" w:rsidP="00EA53B7">
      <w:pPr>
        <w:pStyle w:val="ListParagraph"/>
        <w:numPr>
          <w:ilvl w:val="0"/>
          <w:numId w:val="3"/>
        </w:numPr>
        <w:spacing w:line="360" w:lineRule="auto"/>
      </w:pPr>
      <w:hyperlink r:id="rId7" w:history="1">
        <w:r w:rsidR="00A226C7" w:rsidRPr="008D6540">
          <w:rPr>
            <w:rStyle w:val="Hyperlink"/>
          </w:rPr>
          <w:t>https://quarry.wmflabs.org/query/7090</w:t>
        </w:r>
      </w:hyperlink>
      <w:r w:rsidR="00A226C7">
        <w:t xml:space="preserve"> - </w:t>
      </w:r>
      <w:r w:rsidR="009841C3">
        <w:t>“</w:t>
      </w:r>
      <w:r w:rsidR="00A226C7" w:rsidRPr="00A226C7">
        <w:t>Articles with "orphan" tag, that has 3 or more incoming link (arwiki)</w:t>
      </w:r>
      <w:r w:rsidR="009841C3">
        <w:t>”</w:t>
      </w:r>
    </w:p>
    <w:p w:rsidR="00212500" w:rsidRDefault="00212500" w:rsidP="00C86BD0">
      <w:pPr>
        <w:spacing w:line="360" w:lineRule="auto"/>
      </w:pPr>
      <w:r>
        <w:t xml:space="preserve">This quarry can give details about those articles which have </w:t>
      </w:r>
      <w:r w:rsidR="00903549">
        <w:t>been falsely tagged as “orphan” (</w:t>
      </w:r>
      <w:r>
        <w:t>those articles which don’t have any incoming links</w:t>
      </w:r>
      <w:r w:rsidR="00903549">
        <w:t>)</w:t>
      </w:r>
      <w:r>
        <w:t xml:space="preserve">. </w:t>
      </w:r>
    </w:p>
    <w:p w:rsidR="00EA53B7" w:rsidRDefault="00EA53B7" w:rsidP="00C86BD0">
      <w:pPr>
        <w:spacing w:line="360" w:lineRule="auto"/>
      </w:pPr>
    </w:p>
    <w:p w:rsidR="00A226C7" w:rsidRDefault="008D4B76" w:rsidP="00EA53B7">
      <w:pPr>
        <w:pStyle w:val="ListParagraph"/>
        <w:numPr>
          <w:ilvl w:val="0"/>
          <w:numId w:val="3"/>
        </w:numPr>
        <w:spacing w:line="360" w:lineRule="auto"/>
      </w:pPr>
      <w:hyperlink r:id="rId8" w:history="1">
        <w:r w:rsidR="00A226C7" w:rsidRPr="00A226C7">
          <w:rPr>
            <w:rStyle w:val="Hyperlink"/>
          </w:rPr>
          <w:t>https</w:t>
        </w:r>
        <w:r w:rsidR="00A226C7" w:rsidRPr="008D6540">
          <w:rPr>
            <w:rStyle w:val="Hyperlink"/>
          </w:rPr>
          <w:t>://quarry.wmflabs.org/query/11617</w:t>
        </w:r>
      </w:hyperlink>
      <w:r w:rsidR="00A226C7">
        <w:t xml:space="preserve"> - </w:t>
      </w:r>
      <w:r w:rsidR="009841C3">
        <w:t>“</w:t>
      </w:r>
      <w:r w:rsidR="00A226C7" w:rsidRPr="00A226C7">
        <w:t>Authors in arwikisource not link to wikidata</w:t>
      </w:r>
      <w:r w:rsidR="00A226C7">
        <w:t>.</w:t>
      </w:r>
      <w:r w:rsidR="009841C3">
        <w:t>”</w:t>
      </w:r>
    </w:p>
    <w:p w:rsidR="009841C3" w:rsidRDefault="009841C3" w:rsidP="00C86BD0">
      <w:pPr>
        <w:spacing w:line="360" w:lineRule="auto"/>
      </w:pPr>
      <w:r>
        <w:t xml:space="preserve">This quarry will give the list of </w:t>
      </w:r>
      <w:r w:rsidR="00212500">
        <w:t>all A</w:t>
      </w:r>
      <w:r>
        <w:t>r</w:t>
      </w:r>
      <w:r w:rsidR="006633FB">
        <w:t>abic</w:t>
      </w:r>
      <w:r>
        <w:t xml:space="preserve"> Wiki </w:t>
      </w:r>
      <w:r w:rsidR="00212500">
        <w:t>authors</w:t>
      </w:r>
      <w:r w:rsidR="006633FB">
        <w:t xml:space="preserve"> who</w:t>
      </w:r>
      <w:r w:rsidR="00212500">
        <w:t xml:space="preserve"> do not have a link to wiki data.</w:t>
      </w:r>
    </w:p>
    <w:p w:rsidR="00EA53B7" w:rsidRDefault="00EA53B7" w:rsidP="00C86BD0">
      <w:pPr>
        <w:spacing w:line="360" w:lineRule="auto"/>
      </w:pPr>
    </w:p>
    <w:p w:rsidR="00A226C7" w:rsidRDefault="008D4B76" w:rsidP="00EA53B7">
      <w:pPr>
        <w:pStyle w:val="ListParagraph"/>
        <w:numPr>
          <w:ilvl w:val="0"/>
          <w:numId w:val="3"/>
        </w:numPr>
        <w:spacing w:line="360" w:lineRule="auto"/>
      </w:pPr>
      <w:hyperlink r:id="rId9" w:history="1">
        <w:r w:rsidR="00A226C7" w:rsidRPr="008D6540">
          <w:rPr>
            <w:rStyle w:val="Hyperlink"/>
          </w:rPr>
          <w:t>https://quarry.wmflabs.org/query/11620</w:t>
        </w:r>
      </w:hyperlink>
      <w:r w:rsidR="00A226C7">
        <w:t xml:space="preserve"> - </w:t>
      </w:r>
      <w:r w:rsidR="00903549">
        <w:t>“</w:t>
      </w:r>
      <w:r w:rsidR="00A226C7" w:rsidRPr="00A226C7">
        <w:t>Lonely arwi</w:t>
      </w:r>
      <w:r w:rsidR="00A226C7">
        <w:t>ki categories in wikidata items</w:t>
      </w:r>
      <w:r w:rsidR="00212500">
        <w:t>.</w:t>
      </w:r>
      <w:r w:rsidR="00903549">
        <w:t>”</w:t>
      </w:r>
    </w:p>
    <w:p w:rsidR="00212500" w:rsidRDefault="00212500" w:rsidP="00C86BD0">
      <w:pPr>
        <w:spacing w:line="360" w:lineRule="auto"/>
      </w:pPr>
      <w:r>
        <w:t>This can give information about those pages which have only one site-links in them – indicating that they may be merged with other articles.</w:t>
      </w:r>
    </w:p>
    <w:p w:rsidR="00EA53B7" w:rsidRDefault="00EA53B7" w:rsidP="00C86BD0">
      <w:pPr>
        <w:spacing w:line="360" w:lineRule="auto"/>
      </w:pPr>
    </w:p>
    <w:p w:rsidR="00A226C7" w:rsidRDefault="00A226C7" w:rsidP="00C86BD0">
      <w:pPr>
        <w:spacing w:line="360" w:lineRule="auto"/>
      </w:pPr>
      <w:r>
        <w:t xml:space="preserve">The quarries are in Arabic Wiki. The user has been </w:t>
      </w:r>
      <w:r w:rsidR="009841C3">
        <w:t>highly</w:t>
      </w:r>
      <w:r>
        <w:t xml:space="preserve"> active for the past one year and has been executing similar q</w:t>
      </w:r>
      <w:r w:rsidR="009841C3">
        <w:t>uarries. On searching about the user on Wikipedia I found that the User has been participating in Wiki events since 2011 and has a host of other associations with Wikimedia, in particular Arabic Wikipedia. The above quarries indicate that the user must be having administrative privileges for Arabic Wikipedia and must be editing the articles</w:t>
      </w:r>
    </w:p>
    <w:p w:rsidR="00212500" w:rsidRDefault="00212500" w:rsidP="00C86BD0">
      <w:pPr>
        <w:spacing w:line="360" w:lineRule="auto"/>
      </w:pPr>
    </w:p>
    <w:p w:rsidR="00EA53B7" w:rsidRDefault="00EA53B7" w:rsidP="00C86BD0">
      <w:pPr>
        <w:spacing w:line="360" w:lineRule="auto"/>
      </w:pPr>
    </w:p>
    <w:p w:rsidR="00212500" w:rsidRDefault="006E12FA" w:rsidP="00EA53B7">
      <w:pPr>
        <w:pStyle w:val="ListParagraph"/>
        <w:numPr>
          <w:ilvl w:val="0"/>
          <w:numId w:val="4"/>
        </w:numPr>
        <w:spacing w:line="360" w:lineRule="auto"/>
        <w:rPr>
          <w:sz w:val="28"/>
          <w:szCs w:val="28"/>
        </w:rPr>
      </w:pPr>
      <w:r w:rsidRPr="00EA53B7">
        <w:rPr>
          <w:sz w:val="28"/>
          <w:szCs w:val="28"/>
        </w:rPr>
        <w:t>User : Jmorgan(WMF)</w:t>
      </w:r>
      <w:r w:rsidR="00CF7CA7" w:rsidRPr="00EA53B7">
        <w:rPr>
          <w:sz w:val="28"/>
          <w:szCs w:val="28"/>
        </w:rPr>
        <w:t xml:space="preserve"> - Jonathan T. Morgan</w:t>
      </w:r>
    </w:p>
    <w:p w:rsidR="00FF0E38" w:rsidRPr="00FF0E38" w:rsidRDefault="00FF0E38" w:rsidP="00FF0E38">
      <w:pPr>
        <w:spacing w:line="360" w:lineRule="auto"/>
        <w:rPr>
          <w:sz w:val="28"/>
          <w:szCs w:val="28"/>
        </w:rPr>
      </w:pPr>
      <w:bookmarkStart w:id="0" w:name="_GoBack"/>
      <w:bookmarkEnd w:id="0"/>
    </w:p>
    <w:p w:rsidR="006E12FA" w:rsidRDefault="008D4B76" w:rsidP="00EA53B7">
      <w:pPr>
        <w:pStyle w:val="ListParagraph"/>
        <w:numPr>
          <w:ilvl w:val="0"/>
          <w:numId w:val="2"/>
        </w:numPr>
        <w:spacing w:line="360" w:lineRule="auto"/>
      </w:pPr>
      <w:hyperlink r:id="rId10" w:history="1">
        <w:r w:rsidR="006E12FA" w:rsidRPr="008D6540">
          <w:rPr>
            <w:rStyle w:val="Hyperlink"/>
          </w:rPr>
          <w:t>https://quarry.wmflabs.org/query/12814</w:t>
        </w:r>
      </w:hyperlink>
      <w:r w:rsidR="006E12FA">
        <w:t xml:space="preserve"> - </w:t>
      </w:r>
      <w:r w:rsidR="00EA53B7">
        <w:t>“</w:t>
      </w:r>
      <w:r w:rsidR="006E12FA" w:rsidRPr="006E12FA">
        <w:t>Teahouse avg. guest profiles/month</w:t>
      </w:r>
      <w:r w:rsidR="00EA53B7">
        <w:t>”</w:t>
      </w:r>
    </w:p>
    <w:p w:rsidR="006E12FA" w:rsidRDefault="007A0FFF" w:rsidP="00C86BD0">
      <w:pPr>
        <w:spacing w:line="360" w:lineRule="auto"/>
      </w:pPr>
      <w:r>
        <w:t>T</w:t>
      </w:r>
      <w:r w:rsidR="00CF7CA7">
        <w:t>his querry gives the average number of guest profiles in Wikipedia</w:t>
      </w:r>
      <w:r w:rsidR="00EA53B7">
        <w:t>.</w:t>
      </w:r>
    </w:p>
    <w:p w:rsidR="00EA53B7" w:rsidRDefault="00EA53B7" w:rsidP="00C86BD0">
      <w:pPr>
        <w:spacing w:line="360" w:lineRule="auto"/>
      </w:pPr>
    </w:p>
    <w:p w:rsidR="00CF7CA7" w:rsidRDefault="008D4B76" w:rsidP="00EA53B7">
      <w:pPr>
        <w:pStyle w:val="ListParagraph"/>
        <w:numPr>
          <w:ilvl w:val="0"/>
          <w:numId w:val="2"/>
        </w:numPr>
        <w:spacing w:line="360" w:lineRule="auto"/>
      </w:pPr>
      <w:hyperlink r:id="rId11" w:history="1">
        <w:r w:rsidR="00CF7CA7" w:rsidRPr="008D6540">
          <w:rPr>
            <w:rStyle w:val="Hyperlink"/>
          </w:rPr>
          <w:t>https://quarry.wmflabs.org/query/12813</w:t>
        </w:r>
      </w:hyperlink>
      <w:r w:rsidR="00CF7CA7">
        <w:t xml:space="preserve"> - </w:t>
      </w:r>
      <w:r w:rsidR="00EA53B7">
        <w:t>“</w:t>
      </w:r>
      <w:r w:rsidR="00CF7CA7" w:rsidRPr="00CF7CA7">
        <w:t>Teahouse guest profiles per month</w:t>
      </w:r>
      <w:r w:rsidR="00EA53B7">
        <w:t>”</w:t>
      </w:r>
    </w:p>
    <w:p w:rsidR="00CF7CA7" w:rsidRDefault="00CF7CA7" w:rsidP="00C86BD0">
      <w:pPr>
        <w:spacing w:line="360" w:lineRule="auto"/>
      </w:pPr>
      <w:r>
        <w:lastRenderedPageBreak/>
        <w:t>This gives the number of guest profiles created per month</w:t>
      </w:r>
      <w:r w:rsidR="00EA53B7">
        <w:t>.</w:t>
      </w:r>
    </w:p>
    <w:p w:rsidR="00EA53B7" w:rsidRDefault="00EA53B7" w:rsidP="00C86BD0">
      <w:pPr>
        <w:spacing w:line="360" w:lineRule="auto"/>
      </w:pPr>
    </w:p>
    <w:p w:rsidR="00CF7CA7" w:rsidRDefault="00CF7CA7" w:rsidP="00C86BD0">
      <w:pPr>
        <w:spacing w:line="360" w:lineRule="auto"/>
      </w:pPr>
      <w:r w:rsidRPr="00CF7CA7">
        <w:t>Jonathan</w:t>
      </w:r>
      <w:r>
        <w:t xml:space="preserve"> is a Senior Design Researcher at</w:t>
      </w:r>
      <w:r w:rsidRPr="00CF7CA7">
        <w:t xml:space="preserve"> Wikimedia Foundation</w:t>
      </w:r>
      <w:r>
        <w:t xml:space="preserve"> and</w:t>
      </w:r>
      <w:r w:rsidR="00903549">
        <w:t>, going by his queries,</w:t>
      </w:r>
      <w:r>
        <w:t xml:space="preserve"> his job may include researching about </w:t>
      </w:r>
      <w:r w:rsidR="007A0FFF">
        <w:t>guest editors or finding different patterns among the changes made in Wikipedia.</w:t>
      </w:r>
      <w:r w:rsidR="00903549">
        <w:t xml:space="preserve"> He uses the word ‘Teahouse’ to denote guest users.</w:t>
      </w:r>
    </w:p>
    <w:p w:rsidR="007A0FFF" w:rsidRDefault="007A0FFF" w:rsidP="00C86BD0">
      <w:pPr>
        <w:spacing w:line="360" w:lineRule="auto"/>
      </w:pPr>
    </w:p>
    <w:p w:rsidR="007A0FFF" w:rsidRDefault="007A0FFF" w:rsidP="00C86BD0">
      <w:pPr>
        <w:spacing w:line="360" w:lineRule="auto"/>
      </w:pPr>
    </w:p>
    <w:p w:rsidR="00C86BD0" w:rsidRDefault="00C86BD0" w:rsidP="00C86BD0">
      <w:pPr>
        <w:spacing w:line="360" w:lineRule="auto"/>
      </w:pPr>
    </w:p>
    <w:p w:rsidR="009920C6" w:rsidRPr="00EA53B7" w:rsidRDefault="009920C6" w:rsidP="00EA53B7">
      <w:pPr>
        <w:pStyle w:val="ListParagraph"/>
        <w:numPr>
          <w:ilvl w:val="0"/>
          <w:numId w:val="4"/>
        </w:numPr>
        <w:spacing w:line="360" w:lineRule="auto"/>
        <w:rPr>
          <w:sz w:val="28"/>
          <w:szCs w:val="28"/>
        </w:rPr>
      </w:pPr>
      <w:r w:rsidRPr="00EA53B7">
        <w:rPr>
          <w:sz w:val="28"/>
          <w:szCs w:val="28"/>
        </w:rPr>
        <w:t>User name: MusikAnimal</w:t>
      </w:r>
    </w:p>
    <w:p w:rsidR="00C86BD0" w:rsidRDefault="00C86BD0" w:rsidP="00EA53B7">
      <w:pPr>
        <w:pStyle w:val="ListParagraph"/>
        <w:numPr>
          <w:ilvl w:val="0"/>
          <w:numId w:val="1"/>
        </w:numPr>
        <w:spacing w:line="360" w:lineRule="auto"/>
      </w:pPr>
      <w:hyperlink r:id="rId12" w:history="1">
        <w:r w:rsidRPr="009904E8">
          <w:rPr>
            <w:rStyle w:val="Hyperlink"/>
          </w:rPr>
          <w:t>https://quarry.wmflabs.org/query/6022</w:t>
        </w:r>
      </w:hyperlink>
      <w:r>
        <w:rPr>
          <w:rStyle w:val="Hyperlink"/>
        </w:rPr>
        <w:t xml:space="preserve"> - “</w:t>
      </w:r>
      <w:r w:rsidRPr="00C86BD0">
        <w:t>NOTHERE blocks since August 2013</w:t>
      </w:r>
      <w:r>
        <w:t>”</w:t>
      </w:r>
    </w:p>
    <w:p w:rsidR="00C86BD0" w:rsidRDefault="00C86BD0" w:rsidP="00C86BD0">
      <w:pPr>
        <w:spacing w:line="360" w:lineRule="auto"/>
      </w:pPr>
      <w:r>
        <w:t>This gives the number of IPs that have been blocked with the reason “Not here to contribute”</w:t>
      </w:r>
    </w:p>
    <w:p w:rsidR="00EA53B7" w:rsidRDefault="00EA53B7" w:rsidP="00C86BD0">
      <w:pPr>
        <w:spacing w:line="360" w:lineRule="auto"/>
      </w:pPr>
    </w:p>
    <w:p w:rsidR="00C86BD0" w:rsidRDefault="00C86BD0" w:rsidP="00EA53B7">
      <w:pPr>
        <w:pStyle w:val="ListParagraph"/>
        <w:numPr>
          <w:ilvl w:val="0"/>
          <w:numId w:val="1"/>
        </w:numPr>
        <w:spacing w:line="360" w:lineRule="auto"/>
      </w:pPr>
      <w:hyperlink r:id="rId13" w:history="1">
        <w:r w:rsidRPr="009904E8">
          <w:rPr>
            <w:rStyle w:val="Hyperlink"/>
          </w:rPr>
          <w:t>https://quarry.wmflabs.org/query/6020</w:t>
        </w:r>
      </w:hyperlink>
      <w:r>
        <w:t xml:space="preserve"> - “</w:t>
      </w:r>
      <w:r w:rsidRPr="00C86BD0">
        <w:t>Distinct admins who did NOTHERE blocks since Aug 2013</w:t>
      </w:r>
      <w:r>
        <w:t>”</w:t>
      </w:r>
    </w:p>
    <w:p w:rsidR="00C86BD0" w:rsidRDefault="00C86BD0" w:rsidP="00C86BD0">
      <w:pPr>
        <w:spacing w:line="360" w:lineRule="auto"/>
      </w:pPr>
      <w:r>
        <w:t>This query gives the list of Admins whose IPs have been blocked with the reason ‘</w:t>
      </w:r>
      <w:r w:rsidRPr="00C86BD0">
        <w:t>not here to contribute</w:t>
      </w:r>
      <w:r>
        <w:t>’</w:t>
      </w:r>
    </w:p>
    <w:p w:rsidR="00EA53B7" w:rsidRDefault="00EA53B7" w:rsidP="00C86BD0">
      <w:pPr>
        <w:spacing w:line="360" w:lineRule="auto"/>
      </w:pPr>
    </w:p>
    <w:p w:rsidR="00936991" w:rsidRDefault="00C86BD0" w:rsidP="00EA53B7">
      <w:pPr>
        <w:pStyle w:val="ListParagraph"/>
        <w:numPr>
          <w:ilvl w:val="0"/>
          <w:numId w:val="1"/>
        </w:numPr>
        <w:spacing w:line="360" w:lineRule="auto"/>
      </w:pPr>
      <w:hyperlink r:id="rId14" w:history="1">
        <w:r w:rsidRPr="009904E8">
          <w:rPr>
            <w:rStyle w:val="Hyperlink"/>
          </w:rPr>
          <w:t>https://quarry.wmflabs.org/query/6021</w:t>
        </w:r>
      </w:hyperlink>
      <w:r>
        <w:t xml:space="preserve"> - “</w:t>
      </w:r>
      <w:r w:rsidRPr="00C86BD0">
        <w:t>Distinct admins who blocked since Aug 2013</w:t>
      </w:r>
      <w:r>
        <w:t>”</w:t>
      </w:r>
    </w:p>
    <w:p w:rsidR="00C86BD0" w:rsidRDefault="00C86BD0" w:rsidP="00C86BD0">
      <w:pPr>
        <w:spacing w:line="360" w:lineRule="auto"/>
      </w:pPr>
      <w:r>
        <w:t>This query gives the list of all Wikipedia Admins whose IPs have been blocked irrespective of any reason.</w:t>
      </w:r>
    </w:p>
    <w:p w:rsidR="00EA53B7" w:rsidRDefault="00EA53B7" w:rsidP="00C86BD0">
      <w:pPr>
        <w:spacing w:line="360" w:lineRule="auto"/>
      </w:pPr>
    </w:p>
    <w:p w:rsidR="00936991" w:rsidRDefault="00936991" w:rsidP="00C86BD0">
      <w:pPr>
        <w:spacing w:line="360" w:lineRule="auto"/>
      </w:pPr>
      <w:r>
        <w:t xml:space="preserve">On researching about the user I found that he is a wiki admin and has been fairly active in the last few months. </w:t>
      </w:r>
      <w:r w:rsidR="00C86BD0">
        <w:t>Through the above queries, the user ’MusikAnimal’, may be trying to determine the frequency of Admins being blocked from editing Wikipedia. This data can be useful is carrying out a trend analysis or finding the relations between, say, the elections and Wikipedia changes.</w:t>
      </w:r>
    </w:p>
    <w:p w:rsidR="00EA53B7" w:rsidRDefault="00EA53B7" w:rsidP="00C86BD0">
      <w:pPr>
        <w:spacing w:line="360" w:lineRule="auto"/>
      </w:pPr>
    </w:p>
    <w:p w:rsidR="00EA53B7" w:rsidRDefault="00EA53B7" w:rsidP="00C86BD0">
      <w:pPr>
        <w:spacing w:line="360" w:lineRule="auto"/>
      </w:pPr>
      <w:r>
        <w:t>Word Count : 424</w:t>
      </w:r>
    </w:p>
    <w:p w:rsidR="009920C6" w:rsidRPr="00A226C7" w:rsidRDefault="009920C6" w:rsidP="00C86BD0">
      <w:pPr>
        <w:spacing w:line="360" w:lineRule="auto"/>
      </w:pPr>
    </w:p>
    <w:p w:rsidR="00A226C7" w:rsidRPr="00A226C7" w:rsidRDefault="00A226C7" w:rsidP="00C86BD0">
      <w:pPr>
        <w:spacing w:line="360" w:lineRule="auto"/>
      </w:pPr>
    </w:p>
    <w:sectPr w:rsidR="00A226C7" w:rsidRPr="00A226C7">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D4B76" w:rsidRDefault="008D4B76" w:rsidP="00BD3BDB">
      <w:pPr>
        <w:spacing w:before="0" w:after="0" w:line="240" w:lineRule="auto"/>
      </w:pPr>
      <w:r>
        <w:separator/>
      </w:r>
    </w:p>
  </w:endnote>
  <w:endnote w:type="continuationSeparator" w:id="0">
    <w:p w:rsidR="008D4B76" w:rsidRDefault="008D4B76" w:rsidP="00BD3BD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D4B76" w:rsidRDefault="008D4B76" w:rsidP="00BD3BDB">
      <w:pPr>
        <w:spacing w:before="0" w:after="0" w:line="240" w:lineRule="auto"/>
      </w:pPr>
      <w:r>
        <w:separator/>
      </w:r>
    </w:p>
  </w:footnote>
  <w:footnote w:type="continuationSeparator" w:id="0">
    <w:p w:rsidR="008D4B76" w:rsidRDefault="008D4B76" w:rsidP="00BD3BDB">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3BDB" w:rsidRDefault="00BD3BDB" w:rsidP="00EA53B7">
    <w:pPr>
      <w:pStyle w:val="Header"/>
      <w:jc w:val="left"/>
      <w:rPr>
        <w:noProof/>
      </w:rPr>
    </w:pPr>
    <w:r>
      <w:t xml:space="preserve">Rahul Bahadur                                                                                                                              </w:t>
    </w:r>
    <w:sdt>
      <w:sdtPr>
        <w:id w:val="-450399116"/>
        <w:docPartObj>
          <w:docPartGallery w:val="Page Numbers (Top of Page)"/>
          <w:docPartUnique/>
        </w:docPartObj>
      </w:sdtPr>
      <w:sdtEndPr>
        <w:rPr>
          <w:noProof/>
        </w:rPr>
      </w:sdtEndPr>
      <w:sdtContent>
        <w:r>
          <w:t xml:space="preserve">   </w:t>
        </w:r>
        <w:r>
          <w:fldChar w:fldCharType="begin"/>
        </w:r>
        <w:r>
          <w:instrText xml:space="preserve"> PAGE   \* MERGEFORMAT </w:instrText>
        </w:r>
        <w:r>
          <w:fldChar w:fldCharType="separate"/>
        </w:r>
        <w:r w:rsidR="002D5873">
          <w:rPr>
            <w:noProof/>
          </w:rPr>
          <w:t>1</w:t>
        </w:r>
        <w:r>
          <w:rPr>
            <w:noProof/>
          </w:rPr>
          <w:fldChar w:fldCharType="end"/>
        </w:r>
      </w:sdtContent>
    </w:sdt>
  </w:p>
  <w:p w:rsidR="00EA53B7" w:rsidRDefault="00EA53B7" w:rsidP="00EA53B7">
    <w:pPr>
      <w:pStyle w:val="Header"/>
      <w:jc w:val="left"/>
    </w:pPr>
    <w:r>
      <w:rPr>
        <w:noProof/>
      </w:rPr>
      <w:t>rahulb@umd.edu</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7743AC"/>
    <w:multiLevelType w:val="hybridMultilevel"/>
    <w:tmpl w:val="0B7045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BC36FC"/>
    <w:multiLevelType w:val="hybridMultilevel"/>
    <w:tmpl w:val="C2281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8D4A81"/>
    <w:multiLevelType w:val="hybridMultilevel"/>
    <w:tmpl w:val="7A8A7B26"/>
    <w:lvl w:ilvl="0" w:tplc="AD703D98">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290EA9"/>
    <w:multiLevelType w:val="hybridMultilevel"/>
    <w:tmpl w:val="3AA675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B396E4B"/>
    <w:multiLevelType w:val="hybridMultilevel"/>
    <w:tmpl w:val="EB96A1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yMDA2MjAzNrewMDJT0lEKTi0uzszPAykwqgUAm2cvJywAAAA="/>
  </w:docVars>
  <w:rsids>
    <w:rsidRoot w:val="00A226C7"/>
    <w:rsid w:val="00212500"/>
    <w:rsid w:val="002614DF"/>
    <w:rsid w:val="002D5873"/>
    <w:rsid w:val="0030753D"/>
    <w:rsid w:val="00494C1F"/>
    <w:rsid w:val="006633FB"/>
    <w:rsid w:val="006E12FA"/>
    <w:rsid w:val="007A0FFF"/>
    <w:rsid w:val="00835AEC"/>
    <w:rsid w:val="008D4B76"/>
    <w:rsid w:val="00903549"/>
    <w:rsid w:val="00936991"/>
    <w:rsid w:val="009841C3"/>
    <w:rsid w:val="009920C6"/>
    <w:rsid w:val="00A226C7"/>
    <w:rsid w:val="00BD3BDB"/>
    <w:rsid w:val="00C86BD0"/>
    <w:rsid w:val="00CF7CA7"/>
    <w:rsid w:val="00EA53B7"/>
    <w:rsid w:val="00F6757C"/>
    <w:rsid w:val="00FF0E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A5CC9EC3-B7E5-44E7-9921-AC5BF0F11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6BD0"/>
    <w:pPr>
      <w:spacing w:before="120" w:after="120"/>
      <w:jc w:val="both"/>
    </w:pPr>
    <w:rPr>
      <w:rFonts w:ascii="Times New Roman" w:hAnsi="Times New Roman"/>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26C7"/>
    <w:rPr>
      <w:color w:val="0563C1" w:themeColor="hyperlink"/>
      <w:u w:val="single"/>
    </w:rPr>
  </w:style>
  <w:style w:type="paragraph" w:styleId="Header">
    <w:name w:val="header"/>
    <w:basedOn w:val="Normal"/>
    <w:link w:val="HeaderChar"/>
    <w:uiPriority w:val="99"/>
    <w:unhideWhenUsed/>
    <w:rsid w:val="00BD3BD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BD3BDB"/>
    <w:rPr>
      <w:rFonts w:ascii="Times New Roman" w:hAnsi="Times New Roman"/>
      <w:sz w:val="24"/>
      <w:lang w:val="en-IN"/>
    </w:rPr>
  </w:style>
  <w:style w:type="paragraph" w:styleId="Footer">
    <w:name w:val="footer"/>
    <w:basedOn w:val="Normal"/>
    <w:link w:val="FooterChar"/>
    <w:uiPriority w:val="99"/>
    <w:unhideWhenUsed/>
    <w:rsid w:val="00BD3BD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BD3BDB"/>
    <w:rPr>
      <w:rFonts w:ascii="Times New Roman" w:hAnsi="Times New Roman"/>
      <w:sz w:val="24"/>
      <w:lang w:val="en-IN"/>
    </w:rPr>
  </w:style>
  <w:style w:type="paragraph" w:styleId="ListParagraph">
    <w:name w:val="List Paragraph"/>
    <w:basedOn w:val="Normal"/>
    <w:uiPriority w:val="34"/>
    <w:qFormat/>
    <w:rsid w:val="00EA53B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800087">
      <w:bodyDiv w:val="1"/>
      <w:marLeft w:val="0"/>
      <w:marRight w:val="0"/>
      <w:marTop w:val="0"/>
      <w:marBottom w:val="0"/>
      <w:divBdr>
        <w:top w:val="none" w:sz="0" w:space="0" w:color="auto"/>
        <w:left w:val="none" w:sz="0" w:space="0" w:color="auto"/>
        <w:bottom w:val="none" w:sz="0" w:space="0" w:color="auto"/>
        <w:right w:val="none" w:sz="0" w:space="0" w:color="auto"/>
      </w:divBdr>
    </w:div>
    <w:div w:id="830678890">
      <w:bodyDiv w:val="1"/>
      <w:marLeft w:val="0"/>
      <w:marRight w:val="0"/>
      <w:marTop w:val="0"/>
      <w:marBottom w:val="0"/>
      <w:divBdr>
        <w:top w:val="none" w:sz="0" w:space="0" w:color="auto"/>
        <w:left w:val="none" w:sz="0" w:space="0" w:color="auto"/>
        <w:bottom w:val="none" w:sz="0" w:space="0" w:color="auto"/>
        <w:right w:val="none" w:sz="0" w:space="0" w:color="auto"/>
      </w:divBdr>
    </w:div>
    <w:div w:id="1167596052">
      <w:bodyDiv w:val="1"/>
      <w:marLeft w:val="0"/>
      <w:marRight w:val="0"/>
      <w:marTop w:val="0"/>
      <w:marBottom w:val="0"/>
      <w:divBdr>
        <w:top w:val="none" w:sz="0" w:space="0" w:color="auto"/>
        <w:left w:val="none" w:sz="0" w:space="0" w:color="auto"/>
        <w:bottom w:val="none" w:sz="0" w:space="0" w:color="auto"/>
        <w:right w:val="none" w:sz="0" w:space="0" w:color="auto"/>
      </w:divBdr>
      <w:divsChild>
        <w:div w:id="639265014">
          <w:marLeft w:val="-225"/>
          <w:marRight w:val="-225"/>
          <w:marTop w:val="0"/>
          <w:marBottom w:val="0"/>
          <w:divBdr>
            <w:top w:val="none" w:sz="0" w:space="0" w:color="auto"/>
            <w:left w:val="none" w:sz="0" w:space="0" w:color="auto"/>
            <w:bottom w:val="none" w:sz="0" w:space="0" w:color="auto"/>
            <w:right w:val="none" w:sz="0" w:space="0" w:color="auto"/>
          </w:divBdr>
          <w:divsChild>
            <w:div w:id="17184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quarry.wmflabs.org/query/11617" TargetMode="External"/><Relationship Id="rId13" Type="http://schemas.openxmlformats.org/officeDocument/2006/relationships/hyperlink" Target="https://quarry.wmflabs.org/query/6020" TargetMode="External"/><Relationship Id="rId3" Type="http://schemas.openxmlformats.org/officeDocument/2006/relationships/settings" Target="settings.xml"/><Relationship Id="rId7" Type="http://schemas.openxmlformats.org/officeDocument/2006/relationships/hyperlink" Target="https://quarry.wmflabs.org/query/7090" TargetMode="External"/><Relationship Id="rId12" Type="http://schemas.openxmlformats.org/officeDocument/2006/relationships/hyperlink" Target="https://quarry.wmflabs.org/query/6022"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quarry.wmflabs.org/query/12813"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quarry.wmflabs.org/query/12814" TargetMode="External"/><Relationship Id="rId4" Type="http://schemas.openxmlformats.org/officeDocument/2006/relationships/webSettings" Target="webSettings.xml"/><Relationship Id="rId9" Type="http://schemas.openxmlformats.org/officeDocument/2006/relationships/hyperlink" Target="https://quarry.wmflabs.org/query/11620" TargetMode="External"/><Relationship Id="rId14" Type="http://schemas.openxmlformats.org/officeDocument/2006/relationships/hyperlink" Target="https://quarry.wmflabs.org/query/6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78</Words>
  <Characters>272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bahadur</dc:creator>
  <cp:keywords/>
  <dc:description/>
  <cp:lastModifiedBy>rahul bahadur</cp:lastModifiedBy>
  <cp:revision>4</cp:revision>
  <dcterms:created xsi:type="dcterms:W3CDTF">2016-10-19T16:55:00Z</dcterms:created>
  <dcterms:modified xsi:type="dcterms:W3CDTF">2016-10-19T16:56:00Z</dcterms:modified>
</cp:coreProperties>
</file>